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26F30" w14:textId="77777777" w:rsidR="00AD4178" w:rsidRDefault="00E56746">
      <w:pPr>
        <w:pStyle w:val="a4"/>
      </w:pPr>
      <w:r>
        <w:t>Лабораторная работа 9</w:t>
      </w:r>
    </w:p>
    <w:p w14:paraId="10E04D32" w14:textId="77777777" w:rsidR="00AD4178" w:rsidRDefault="00E56746">
      <w:pPr>
        <w:pStyle w:val="a5"/>
      </w:pPr>
      <w:r>
        <w:t>Текстовой редактор emacs</w:t>
      </w:r>
    </w:p>
    <w:p w14:paraId="07FE38F4" w14:textId="77777777" w:rsidR="00AD4178" w:rsidRDefault="00E56746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03479666"/>
        <w:docPartObj>
          <w:docPartGallery w:val="Table of Contents"/>
          <w:docPartUnique/>
        </w:docPartObj>
      </w:sdtPr>
      <w:sdtEndPr/>
      <w:sdtContent>
        <w:p w14:paraId="3EDBAE8D" w14:textId="77777777" w:rsidR="00AD4178" w:rsidRDefault="00E56746">
          <w:pPr>
            <w:pStyle w:val="ae"/>
          </w:pPr>
          <w:r>
            <w:t>Содержание</w:t>
          </w:r>
        </w:p>
        <w:p w14:paraId="4CD4B5EE" w14:textId="18B7A899" w:rsidR="00090FFB" w:rsidRDefault="00E5674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162077" w:history="1">
            <w:r w:rsidR="00090FFB" w:rsidRPr="00535E72">
              <w:rPr>
                <w:rStyle w:val="ad"/>
                <w:noProof/>
              </w:rPr>
              <w:t>Цель работы</w:t>
            </w:r>
            <w:r w:rsidR="00090FFB">
              <w:rPr>
                <w:noProof/>
                <w:webHidden/>
              </w:rPr>
              <w:tab/>
            </w:r>
            <w:r w:rsidR="00090FFB">
              <w:rPr>
                <w:noProof/>
                <w:webHidden/>
              </w:rPr>
              <w:fldChar w:fldCharType="begin"/>
            </w:r>
            <w:r w:rsidR="00090FFB">
              <w:rPr>
                <w:noProof/>
                <w:webHidden/>
              </w:rPr>
              <w:instrText xml:space="preserve"> PAGEREF _Toc102162077 \h </w:instrText>
            </w:r>
            <w:r w:rsidR="00090FFB">
              <w:rPr>
                <w:noProof/>
                <w:webHidden/>
              </w:rPr>
            </w:r>
            <w:r w:rsidR="00090FFB">
              <w:rPr>
                <w:noProof/>
                <w:webHidden/>
              </w:rPr>
              <w:fldChar w:fldCharType="separate"/>
            </w:r>
            <w:r w:rsidR="00090FFB">
              <w:rPr>
                <w:noProof/>
                <w:webHidden/>
              </w:rPr>
              <w:t>1</w:t>
            </w:r>
            <w:r w:rsidR="00090FFB">
              <w:rPr>
                <w:noProof/>
                <w:webHidden/>
              </w:rPr>
              <w:fldChar w:fldCharType="end"/>
            </w:r>
          </w:hyperlink>
        </w:p>
        <w:p w14:paraId="17544740" w14:textId="230E60EF" w:rsidR="00090FFB" w:rsidRDefault="00090F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078" w:history="1">
            <w:r w:rsidRPr="00535E72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2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E2949" w14:textId="0F154F9F" w:rsidR="00090FFB" w:rsidRDefault="00090F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079" w:history="1">
            <w:r w:rsidRPr="00535E7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2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2907D" w14:textId="6B8E2DA6" w:rsidR="00090FFB" w:rsidRDefault="00090F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2080" w:history="1">
            <w:r w:rsidRPr="00535E72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2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41CC2" w14:textId="312DE361" w:rsidR="00AD4178" w:rsidRDefault="00E56746">
          <w:r>
            <w:fldChar w:fldCharType="end"/>
          </w:r>
        </w:p>
      </w:sdtContent>
    </w:sdt>
    <w:p w14:paraId="5A900788" w14:textId="77777777" w:rsidR="00AD4178" w:rsidRDefault="00E56746">
      <w:pPr>
        <w:pStyle w:val="1"/>
      </w:pPr>
      <w:bookmarkStart w:id="0" w:name="цель-работы"/>
      <w:bookmarkStart w:id="1" w:name="_Toc102162077"/>
      <w:r>
        <w:t>Цель работы</w:t>
      </w:r>
      <w:bookmarkEnd w:id="1"/>
    </w:p>
    <w:p w14:paraId="627DCA11" w14:textId="77777777" w:rsidR="00AD4178" w:rsidRDefault="00E56746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0EBDC9F7" w14:textId="77777777" w:rsidR="00AD4178" w:rsidRDefault="00E56746">
      <w:pPr>
        <w:pStyle w:val="1"/>
      </w:pPr>
      <w:bookmarkStart w:id="2" w:name="ход-работы"/>
      <w:bookmarkStart w:id="3" w:name="_Toc102162078"/>
      <w:bookmarkEnd w:id="0"/>
      <w:r>
        <w:t>Ход работы</w:t>
      </w:r>
      <w:bookmarkEnd w:id="3"/>
    </w:p>
    <w:p w14:paraId="21F9CFC4" w14:textId="77777777" w:rsidR="00AD4178" w:rsidRDefault="00E56746">
      <w:pPr>
        <w:pStyle w:val="Compact"/>
        <w:numPr>
          <w:ilvl w:val="0"/>
          <w:numId w:val="2"/>
        </w:numPr>
      </w:pPr>
      <w:r>
        <w:t>Запустим редактор emacs</w:t>
      </w:r>
    </w:p>
    <w:p w14:paraId="07A44D2D" w14:textId="77777777" w:rsidR="00AD4178" w:rsidRDefault="00E56746">
      <w:pPr>
        <w:pStyle w:val="FirstParagraph"/>
      </w:pPr>
      <w:r>
        <w:rPr>
          <w:noProof/>
        </w:rPr>
        <w:drawing>
          <wp:inline distT="0" distB="0" distL="0" distR="0" wp14:anchorId="5BE7028E" wp14:editId="4859EAA3">
            <wp:extent cx="5334000" cy="394475"/>
            <wp:effectExtent l="0" t="0" r="0" b="0"/>
            <wp:docPr id="1" name="Picture" descr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: Запуск редактора</w:t>
      </w:r>
    </w:p>
    <w:p w14:paraId="453168F3" w14:textId="77777777" w:rsidR="00AD4178" w:rsidRDefault="00E56746">
      <w:pPr>
        <w:pStyle w:val="Compact"/>
        <w:numPr>
          <w:ilvl w:val="0"/>
          <w:numId w:val="3"/>
        </w:numPr>
      </w:pPr>
      <w:r>
        <w:t>Написание текста в lab07.sh</w:t>
      </w:r>
    </w:p>
    <w:p w14:paraId="1394158F" w14:textId="77777777" w:rsidR="00AD4178" w:rsidRDefault="00E56746">
      <w:pPr>
        <w:pStyle w:val="FirstParagraph"/>
      </w:pPr>
      <w:r>
        <w:t>Создадим файл lab07.sh, напишем туда текст из методички и п</w:t>
      </w:r>
      <w:r>
        <w:t>опробуем различные команды, предложенные нам в методичке.</w:t>
      </w:r>
    </w:p>
    <w:p w14:paraId="330BDC47" w14:textId="77777777" w:rsidR="00AD4178" w:rsidRDefault="00E56746">
      <w:pPr>
        <w:pStyle w:val="a0"/>
      </w:pPr>
      <w:r>
        <w:rPr>
          <w:noProof/>
        </w:rPr>
        <w:drawing>
          <wp:inline distT="0" distB="0" distL="0" distR="0" wp14:anchorId="3C8B3C04" wp14:editId="448A4643">
            <wp:extent cx="5334000" cy="2131927"/>
            <wp:effectExtent l="0" t="0" r="0" b="0"/>
            <wp:docPr id="2" name="Picture" descr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: Написанный текст</w:t>
      </w:r>
    </w:p>
    <w:p w14:paraId="690E54A6" w14:textId="77777777" w:rsidR="00AD4178" w:rsidRDefault="00E56746">
      <w:pPr>
        <w:pStyle w:val="Compact"/>
        <w:numPr>
          <w:ilvl w:val="0"/>
          <w:numId w:val="4"/>
        </w:numPr>
      </w:pPr>
      <w:r>
        <w:lastRenderedPageBreak/>
        <w:t>Использование замены текста в редакторе</w:t>
      </w:r>
    </w:p>
    <w:p w14:paraId="65D261BC" w14:textId="77777777" w:rsidR="00AD4178" w:rsidRDefault="00E56746">
      <w:pPr>
        <w:pStyle w:val="FirstParagraph"/>
      </w:pPr>
      <w:r>
        <w:t>Разобьём экран на 4 одинаковых области, напишем какой то текст и воспользуемся функцией замены.</w:t>
      </w:r>
    </w:p>
    <w:p w14:paraId="52FC45AF" w14:textId="77777777" w:rsidR="00AD4178" w:rsidRDefault="00E56746">
      <w:pPr>
        <w:pStyle w:val="a0"/>
      </w:pPr>
      <w:r>
        <w:rPr>
          <w:noProof/>
        </w:rPr>
        <w:drawing>
          <wp:inline distT="0" distB="0" distL="0" distR="0" wp14:anchorId="07B645E5" wp14:editId="76A41597">
            <wp:extent cx="5334000" cy="5444039"/>
            <wp:effectExtent l="0" t="0" r="0" b="0"/>
            <wp:docPr id="3" name="Picture" descr="image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: Функция замен</w:t>
      </w:r>
      <w:r>
        <w:rPr>
          <w:i/>
        </w:rPr>
        <w:t>ы</w:t>
      </w:r>
    </w:p>
    <w:p w14:paraId="330A22FE" w14:textId="77777777" w:rsidR="00AD4178" w:rsidRDefault="00E56746">
      <w:pPr>
        <w:pStyle w:val="1"/>
      </w:pPr>
      <w:bookmarkStart w:id="4" w:name="вывод"/>
      <w:bookmarkStart w:id="5" w:name="_Toc102162079"/>
      <w:bookmarkEnd w:id="2"/>
      <w:r>
        <w:t>Вывод</w:t>
      </w:r>
      <w:bookmarkEnd w:id="5"/>
    </w:p>
    <w:p w14:paraId="26ED2AA4" w14:textId="77777777" w:rsidR="00AD4178" w:rsidRDefault="00E56746">
      <w:pPr>
        <w:pStyle w:val="FirstParagraph"/>
      </w:pPr>
      <w:r>
        <w:t>Познакомились с операционной системой Linux. Получили практические навыки работы с редактором emacs.</w:t>
      </w:r>
    </w:p>
    <w:p w14:paraId="73898A2D" w14:textId="77777777" w:rsidR="00AD4178" w:rsidRDefault="00E56746">
      <w:pPr>
        <w:pStyle w:val="1"/>
      </w:pPr>
      <w:bookmarkStart w:id="6" w:name="контрольные-вопросы"/>
      <w:bookmarkStart w:id="7" w:name="_Toc102162080"/>
      <w:bookmarkEnd w:id="4"/>
      <w:r>
        <w:t>Контрольные вопросы</w:t>
      </w:r>
      <w:bookmarkEnd w:id="7"/>
    </w:p>
    <w:p w14:paraId="7E86CDD0" w14:textId="77777777" w:rsidR="00AD4178" w:rsidRDefault="00E56746">
      <w:pPr>
        <w:numPr>
          <w:ilvl w:val="0"/>
          <w:numId w:val="5"/>
        </w:numPr>
      </w:pPr>
      <w:r>
        <w:t>Редактор обладает возможностью редактировать текст, а также некоторыми удобными функциями, к примеру поиск текста.</w:t>
      </w:r>
    </w:p>
    <w:p w14:paraId="1492B34E" w14:textId="77777777" w:rsidR="00AD4178" w:rsidRDefault="00E56746">
      <w:pPr>
        <w:numPr>
          <w:ilvl w:val="0"/>
          <w:numId w:val="5"/>
        </w:numPr>
      </w:pPr>
      <w:r>
        <w:lastRenderedPageBreak/>
        <w:t>Большое коли</w:t>
      </w:r>
      <w:r>
        <w:t>чество команд, некоторые из которых непонятно как использовать горячими клавишами.</w:t>
      </w:r>
    </w:p>
    <w:p w14:paraId="5AF56BDC" w14:textId="77777777" w:rsidR="00AD4178" w:rsidRDefault="00E56746">
      <w:pPr>
        <w:numPr>
          <w:ilvl w:val="0"/>
          <w:numId w:val="5"/>
        </w:numPr>
      </w:pPr>
      <w:r>
        <w:t>Окно - отображённый буфер. Буфер - какой то текст.</w:t>
      </w:r>
    </w:p>
    <w:p w14:paraId="1437BD6D" w14:textId="77777777" w:rsidR="00AD4178" w:rsidRDefault="00E56746">
      <w:pPr>
        <w:numPr>
          <w:ilvl w:val="0"/>
          <w:numId w:val="5"/>
        </w:numPr>
      </w:pPr>
      <w:r>
        <w:t>В одном окне отображается один буфер, соответственно 10 буферов в одном окне открыть нельзя.</w:t>
      </w:r>
    </w:p>
    <w:p w14:paraId="396AC4A8" w14:textId="77777777" w:rsidR="00AD4178" w:rsidRDefault="00E56746">
      <w:pPr>
        <w:numPr>
          <w:ilvl w:val="0"/>
          <w:numId w:val="5"/>
        </w:numPr>
      </w:pPr>
      <w:r>
        <w:t>GNU Emacs, Messages, scratch.</w:t>
      </w:r>
    </w:p>
    <w:p w14:paraId="50073480" w14:textId="77777777" w:rsidR="00AD4178" w:rsidRDefault="00E56746">
      <w:pPr>
        <w:numPr>
          <w:ilvl w:val="0"/>
          <w:numId w:val="5"/>
        </w:numPr>
      </w:pPr>
      <w:r>
        <w:t>ctrl + c + |</w:t>
      </w:r>
    </w:p>
    <w:p w14:paraId="3F75F9AD" w14:textId="77777777" w:rsidR="00AD4178" w:rsidRDefault="00E56746">
      <w:pPr>
        <w:numPr>
          <w:ilvl w:val="0"/>
          <w:numId w:val="5"/>
        </w:numPr>
      </w:pPr>
      <w:r>
        <w:t>c-x 2</w:t>
      </w:r>
    </w:p>
    <w:p w14:paraId="2BF84042" w14:textId="77777777" w:rsidR="00AD4178" w:rsidRDefault="00E56746">
      <w:pPr>
        <w:numPr>
          <w:ilvl w:val="0"/>
          <w:numId w:val="5"/>
        </w:numPr>
      </w:pPr>
      <w:r>
        <w:t>Настройки emacs хранятся в файле .emacs</w:t>
      </w:r>
    </w:p>
    <w:p w14:paraId="6DC5F8B8" w14:textId="77777777" w:rsidR="00AD4178" w:rsidRDefault="00E56746">
      <w:pPr>
        <w:numPr>
          <w:ilvl w:val="0"/>
          <w:numId w:val="5"/>
        </w:numPr>
      </w:pPr>
      <w:r>
        <w:t>Удаление предыдущего символа</w:t>
      </w:r>
    </w:p>
    <w:p w14:paraId="5EE39564" w14:textId="77777777" w:rsidR="00AD4178" w:rsidRDefault="00E56746">
      <w:pPr>
        <w:numPr>
          <w:ilvl w:val="0"/>
          <w:numId w:val="5"/>
        </w:numPr>
      </w:pPr>
      <w:r>
        <w:t>Мне удобнее было использовать emacs, поскольку в нём больше функций и удобнее интерфейс.</w:t>
      </w:r>
      <w:bookmarkEnd w:id="6"/>
    </w:p>
    <w:sectPr w:rsidR="00AD41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C9147" w14:textId="77777777" w:rsidR="00E56746" w:rsidRDefault="00E56746">
      <w:pPr>
        <w:spacing w:after="0"/>
      </w:pPr>
      <w:r>
        <w:separator/>
      </w:r>
    </w:p>
  </w:endnote>
  <w:endnote w:type="continuationSeparator" w:id="0">
    <w:p w14:paraId="2FCE7982" w14:textId="77777777" w:rsidR="00E56746" w:rsidRDefault="00E567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89D70" w14:textId="77777777" w:rsidR="00E56746" w:rsidRDefault="00E56746">
      <w:r>
        <w:separator/>
      </w:r>
    </w:p>
  </w:footnote>
  <w:footnote w:type="continuationSeparator" w:id="0">
    <w:p w14:paraId="07039359" w14:textId="77777777" w:rsidR="00E56746" w:rsidRDefault="00E56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2360E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938F3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ACB66FD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B820CA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0FFB"/>
    <w:rsid w:val="004E29B3"/>
    <w:rsid w:val="00590D07"/>
    <w:rsid w:val="00784D58"/>
    <w:rsid w:val="008D6863"/>
    <w:rsid w:val="00AD4178"/>
    <w:rsid w:val="00B86B75"/>
    <w:rsid w:val="00BC48D5"/>
    <w:rsid w:val="00C36279"/>
    <w:rsid w:val="00E315A3"/>
    <w:rsid w:val="00E567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D00E0"/>
  <w15:docId w15:val="{3756EC38-1262-45E7-9D8B-1B74C6BCD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0FF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4</Words>
  <Characters>1393</Characters>
  <Application>Microsoft Office Word</Application>
  <DocSecurity>0</DocSecurity>
  <Lines>11</Lines>
  <Paragraphs>3</Paragraphs>
  <ScaleCrop>false</ScaleCrop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Гарут Александр Игоревич</dc:creator>
  <cp:keywords/>
  <cp:lastModifiedBy>Гарут Александр Игоревич</cp:lastModifiedBy>
  <cp:revision>3</cp:revision>
  <dcterms:created xsi:type="dcterms:W3CDTF">2022-04-29T19:00:00Z</dcterms:created>
  <dcterms:modified xsi:type="dcterms:W3CDTF">2022-04-29T19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